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74DBB" w14:textId="7CEEC3F8" w:rsidR="005105B6" w:rsidRPr="00212F6C" w:rsidRDefault="00F237AC" w:rsidP="005E6549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F237AC">
        <w:rPr>
          <w:rFonts w:ascii="Times New Roman" w:hAnsi="Times New Roman" w:cs="Times New Roman"/>
          <w:bCs/>
          <w:sz w:val="32"/>
          <w:szCs w:val="32"/>
        </w:rPr>
        <w:t>NewIRON</w:t>
      </w:r>
      <w:proofErr w:type="spellEnd"/>
      <w:r w:rsidRPr="00F237AC">
        <w:rPr>
          <w:rFonts w:ascii="Times New Roman" w:hAnsi="Times New Roman" w:cs="Times New Roman"/>
          <w:bCs/>
          <w:sz w:val="32"/>
          <w:szCs w:val="32"/>
        </w:rPr>
        <w:t xml:space="preserve"> 2027</w:t>
      </w:r>
      <w:r w:rsidR="00775094">
        <w:rPr>
          <w:rFonts w:ascii="Times New Roman" w:hAnsi="Times New Roman" w:cs="Times New Roman"/>
          <w:bCs/>
          <w:sz w:val="32"/>
          <w:szCs w:val="32"/>
        </w:rPr>
        <w:t xml:space="preserve"> - </w:t>
      </w:r>
      <w:r w:rsidR="00775094" w:rsidRPr="00775094">
        <w:rPr>
          <w:rFonts w:ascii="Times New Roman" w:hAnsi="Times New Roman" w:cs="Times New Roman"/>
          <w:bCs/>
          <w:sz w:val="32"/>
          <w:szCs w:val="32"/>
        </w:rPr>
        <w:t>New Pathways to Sustainable Iron and Steelmaking</w:t>
      </w:r>
    </w:p>
    <w:p w14:paraId="57FDE057" w14:textId="3955D270" w:rsidR="005E6549" w:rsidRPr="005105B6" w:rsidRDefault="008D3726" w:rsidP="005105B6">
      <w:pPr>
        <w:spacing w:line="240" w:lineRule="auto"/>
        <w:jc w:val="center"/>
        <w:rPr>
          <w:rFonts w:ascii="Times New Roman" w:hAnsi="Times New Roman" w:cs="Times New Roman"/>
        </w:rPr>
      </w:pPr>
      <w:r w:rsidRPr="005105B6">
        <w:rPr>
          <w:rFonts w:ascii="Times New Roman" w:hAnsi="Times New Roman" w:cs="Times New Roman"/>
        </w:rPr>
        <w:t>Autho</w:t>
      </w:r>
      <w:r w:rsidR="005E6549" w:rsidRPr="005105B6">
        <w:rPr>
          <w:rFonts w:ascii="Times New Roman" w:hAnsi="Times New Roman" w:cs="Times New Roman"/>
        </w:rPr>
        <w:t xml:space="preserve">r(s), </w:t>
      </w:r>
      <w:r w:rsidR="001F3B44" w:rsidRPr="005105B6">
        <w:rPr>
          <w:rFonts w:ascii="Times New Roman" w:hAnsi="Times New Roman" w:cs="Times New Roman"/>
        </w:rPr>
        <w:t xml:space="preserve">Rou Wang, </w:t>
      </w:r>
      <w:r w:rsidR="0003592F" w:rsidRPr="005105B6">
        <w:rPr>
          <w:rFonts w:ascii="Times New Roman" w:hAnsi="Times New Roman" w:cs="Times New Roman"/>
        </w:rPr>
        <w:t>Arash Tahmasebi</w:t>
      </w:r>
      <w:r w:rsidR="00D67453" w:rsidRPr="005105B6">
        <w:rPr>
          <w:rFonts w:ascii="Times New Roman" w:hAnsi="Times New Roman" w:cs="Times New Roman"/>
        </w:rPr>
        <w:t>*</w:t>
      </w:r>
      <w:r w:rsidR="005E6549" w:rsidRPr="005105B6">
        <w:rPr>
          <w:rFonts w:ascii="Times New Roman" w:hAnsi="Times New Roman" w:cs="Times New Roman"/>
        </w:rPr>
        <w:t xml:space="preserve">, </w:t>
      </w:r>
      <w:r w:rsidR="0003592F" w:rsidRPr="005105B6">
        <w:rPr>
          <w:rFonts w:ascii="Times New Roman" w:hAnsi="Times New Roman" w:cs="Times New Roman"/>
        </w:rPr>
        <w:t>To</w:t>
      </w:r>
      <w:r w:rsidR="001F3B44" w:rsidRPr="005105B6">
        <w:rPr>
          <w:rFonts w:ascii="Times New Roman" w:hAnsi="Times New Roman" w:cs="Times New Roman"/>
        </w:rPr>
        <w:t>m</w:t>
      </w:r>
      <w:r w:rsidR="0003592F" w:rsidRPr="005105B6">
        <w:rPr>
          <w:rFonts w:ascii="Times New Roman" w:hAnsi="Times New Roman" w:cs="Times New Roman"/>
        </w:rPr>
        <w:t xml:space="preserve"> Honeyands</w:t>
      </w:r>
    </w:p>
    <w:p w14:paraId="4194488A" w14:textId="2985D38C" w:rsidR="005E6549" w:rsidRPr="005105B6" w:rsidRDefault="005E6549" w:rsidP="005105B6">
      <w:pPr>
        <w:spacing w:line="240" w:lineRule="auto"/>
        <w:jc w:val="center"/>
        <w:rPr>
          <w:rFonts w:ascii="Times New Roman" w:hAnsi="Times New Roman" w:cs="Times New Roman"/>
          <w:iCs/>
        </w:rPr>
      </w:pPr>
      <w:r w:rsidRPr="005105B6">
        <w:rPr>
          <w:rFonts w:ascii="Times New Roman" w:hAnsi="Times New Roman" w:cs="Times New Roman"/>
          <w:iCs/>
        </w:rPr>
        <w:t>Affiliation</w:t>
      </w:r>
      <w:r w:rsidR="005D63F6">
        <w:rPr>
          <w:rFonts w:ascii="Times New Roman" w:hAnsi="Times New Roman" w:cs="Times New Roman"/>
          <w:iCs/>
        </w:rPr>
        <w:t>:</w:t>
      </w:r>
      <w:r w:rsidRPr="005105B6">
        <w:rPr>
          <w:rFonts w:ascii="Times New Roman" w:hAnsi="Times New Roman" w:cs="Times New Roman"/>
          <w:iCs/>
        </w:rPr>
        <w:t xml:space="preserve"> </w:t>
      </w:r>
      <w:r w:rsidR="00D97751" w:rsidRPr="005105B6">
        <w:rPr>
          <w:rFonts w:ascii="Times New Roman" w:hAnsi="Times New Roman" w:cs="Times New Roman"/>
          <w:iCs/>
        </w:rPr>
        <w:t xml:space="preserve">Centre for </w:t>
      </w:r>
      <w:r w:rsidR="00077B04" w:rsidRPr="005105B6">
        <w:rPr>
          <w:rFonts w:ascii="Times New Roman" w:hAnsi="Times New Roman" w:cs="Times New Roman"/>
          <w:iCs/>
        </w:rPr>
        <w:t>Sustainable Steelmaking Research</w:t>
      </w:r>
      <w:r w:rsidRPr="005105B6">
        <w:rPr>
          <w:rFonts w:ascii="Times New Roman" w:hAnsi="Times New Roman" w:cs="Times New Roman"/>
          <w:iCs/>
        </w:rPr>
        <w:t xml:space="preserve">, The University of Newcastle, Newcastle, </w:t>
      </w:r>
      <w:r w:rsidR="006244FB" w:rsidRPr="005105B6">
        <w:rPr>
          <w:rFonts w:ascii="Times New Roman" w:hAnsi="Times New Roman" w:cs="Times New Roman"/>
          <w:iCs/>
        </w:rPr>
        <w:t xml:space="preserve">Callaghan, </w:t>
      </w:r>
      <w:r w:rsidRPr="005105B6">
        <w:rPr>
          <w:rFonts w:ascii="Times New Roman" w:hAnsi="Times New Roman" w:cs="Times New Roman"/>
          <w:iCs/>
        </w:rPr>
        <w:t xml:space="preserve">NSW </w:t>
      </w:r>
      <w:r w:rsidR="006244FB" w:rsidRPr="005105B6">
        <w:rPr>
          <w:rFonts w:ascii="Times New Roman" w:hAnsi="Times New Roman" w:cs="Times New Roman"/>
          <w:iCs/>
        </w:rPr>
        <w:t>2308</w:t>
      </w:r>
      <w:r w:rsidRPr="005105B6">
        <w:rPr>
          <w:rFonts w:ascii="Times New Roman" w:hAnsi="Times New Roman" w:cs="Times New Roman"/>
          <w:iCs/>
        </w:rPr>
        <w:t>, Australia</w:t>
      </w:r>
    </w:p>
    <w:p w14:paraId="25F9314C" w14:textId="37ED8E56" w:rsidR="002113C2" w:rsidRPr="005105B6" w:rsidRDefault="00D67453" w:rsidP="005105B6">
      <w:pPr>
        <w:spacing w:after="0" w:line="240" w:lineRule="auto"/>
        <w:jc w:val="center"/>
        <w:rPr>
          <w:rFonts w:ascii="Times New Roman" w:hAnsi="Times New Roman" w:cs="Times New Roman"/>
          <w:iCs/>
        </w:rPr>
      </w:pPr>
      <w:r w:rsidRPr="005105B6">
        <w:rPr>
          <w:rFonts w:ascii="Times New Roman" w:eastAsia="MS Mincho" w:hAnsi="Times New Roman" w:cs="Times New Roman"/>
          <w:lang w:eastAsia="ja-JP"/>
        </w:rPr>
        <w:t xml:space="preserve">* Corresponding author. Tel.: </w:t>
      </w:r>
      <w:r w:rsidR="00C34155">
        <w:rPr>
          <w:rFonts w:ascii="Times New Roman" w:eastAsia="MS Mincho" w:hAnsi="Times New Roman" w:cs="Times New Roman"/>
          <w:lang w:eastAsia="ja-JP"/>
        </w:rPr>
        <w:t>…</w:t>
      </w:r>
    </w:p>
    <w:p w14:paraId="70AFB54A" w14:textId="2E3E2166" w:rsidR="00245812" w:rsidRPr="005105B6" w:rsidRDefault="005E6549" w:rsidP="005105B6">
      <w:pPr>
        <w:spacing w:line="240" w:lineRule="auto"/>
        <w:jc w:val="center"/>
        <w:rPr>
          <w:rFonts w:ascii="Times New Roman" w:eastAsia="Times New Roman" w:hAnsi="Times New Roman" w:cs="Times New Roman"/>
          <w:lang w:val="en-IN"/>
        </w:rPr>
      </w:pPr>
      <w:r w:rsidRPr="005105B6">
        <w:rPr>
          <w:rFonts w:ascii="Times New Roman" w:hAnsi="Times New Roman" w:cs="Times New Roman"/>
        </w:rPr>
        <w:t xml:space="preserve">E-mail: </w:t>
      </w:r>
      <w:hyperlink r:id="rId7" w:history="1">
        <w:r w:rsidR="00DF0DB2" w:rsidRPr="005105B6">
          <w:rPr>
            <w:rStyle w:val="Hyperlink"/>
            <w:rFonts w:ascii="Times New Roman" w:eastAsia="Times New Roman" w:hAnsi="Times New Roman" w:cs="Times New Roman"/>
            <w:lang w:val="en-IN"/>
          </w:rPr>
          <w:t>ssr@newcastle.edu.au</w:t>
        </w:r>
      </w:hyperlink>
    </w:p>
    <w:p w14:paraId="57567666" w14:textId="77777777" w:rsidR="008B048A" w:rsidRPr="008B048A" w:rsidRDefault="008B048A" w:rsidP="005105B6">
      <w:pPr>
        <w:spacing w:before="240" w:line="240" w:lineRule="auto"/>
        <w:jc w:val="both"/>
        <w:rPr>
          <w:rFonts w:ascii="Times New Roman" w:hAnsi="Times New Roman" w:cs="Times New Roman"/>
          <w:b/>
          <w:bCs/>
        </w:rPr>
      </w:pPr>
      <w:r w:rsidRPr="008B048A">
        <w:rPr>
          <w:rFonts w:ascii="Times New Roman" w:hAnsi="Times New Roman" w:cs="Times New Roman"/>
          <w:b/>
          <w:bCs/>
        </w:rPr>
        <w:t>Abstract</w:t>
      </w:r>
    </w:p>
    <w:p w14:paraId="05539C25" w14:textId="40490C3D" w:rsidR="007718C5" w:rsidRDefault="005E6549" w:rsidP="005105B6">
      <w:pPr>
        <w:spacing w:before="240" w:line="240" w:lineRule="auto"/>
        <w:jc w:val="both"/>
        <w:rPr>
          <w:rFonts w:ascii="Times New Roman" w:hAnsi="Times New Roman" w:cs="Times New Roman"/>
        </w:rPr>
      </w:pPr>
      <w:r w:rsidRPr="007A39F3">
        <w:rPr>
          <w:rFonts w:ascii="Times New Roman" w:hAnsi="Times New Roman" w:cs="Times New Roman"/>
        </w:rPr>
        <w:t>Text: Times New Roman 1</w:t>
      </w:r>
      <w:r w:rsidR="007A39F3" w:rsidRPr="007A39F3">
        <w:rPr>
          <w:rFonts w:ascii="Times New Roman" w:hAnsi="Times New Roman" w:cs="Times New Roman"/>
        </w:rPr>
        <w:t>1</w:t>
      </w:r>
      <w:r w:rsidRPr="007A39F3">
        <w:rPr>
          <w:rFonts w:ascii="Times New Roman" w:hAnsi="Times New Roman" w:cs="Times New Roman"/>
        </w:rPr>
        <w:t xml:space="preserve">, Line spacing: 1, </w:t>
      </w:r>
      <w:r w:rsidR="00963C4C" w:rsidRPr="007A39F3">
        <w:rPr>
          <w:rFonts w:ascii="Times New Roman" w:hAnsi="Times New Roman" w:cs="Times New Roman"/>
        </w:rPr>
        <w:t xml:space="preserve">Length: </w:t>
      </w:r>
      <w:r w:rsidR="000A4CC6">
        <w:rPr>
          <w:rFonts w:ascii="Times New Roman" w:hAnsi="Times New Roman" w:cs="Times New Roman"/>
        </w:rPr>
        <w:t>2</w:t>
      </w:r>
      <w:r w:rsidR="004779F2" w:rsidRPr="007A39F3">
        <w:rPr>
          <w:rFonts w:ascii="Times New Roman" w:hAnsi="Times New Roman" w:cs="Times New Roman"/>
        </w:rPr>
        <w:t xml:space="preserve"> page</w:t>
      </w:r>
      <w:r w:rsidR="00D16C9A">
        <w:rPr>
          <w:rFonts w:ascii="Times New Roman" w:hAnsi="Times New Roman" w:cs="Times New Roman"/>
        </w:rPr>
        <w:t>s</w:t>
      </w:r>
      <w:r w:rsidR="00F477EC">
        <w:rPr>
          <w:rFonts w:ascii="Times New Roman" w:hAnsi="Times New Roman" w:cs="Times New Roman"/>
        </w:rPr>
        <w:t xml:space="preserve"> (use of figures and tables in the abstract </w:t>
      </w:r>
      <w:r w:rsidR="00AC4EAB">
        <w:rPr>
          <w:rFonts w:ascii="Times New Roman" w:hAnsi="Times New Roman" w:cs="Times New Roman"/>
        </w:rPr>
        <w:t>is</w:t>
      </w:r>
      <w:r w:rsidR="00F477EC">
        <w:rPr>
          <w:rFonts w:ascii="Times New Roman" w:hAnsi="Times New Roman" w:cs="Times New Roman"/>
        </w:rPr>
        <w:t xml:space="preserve"> welcome)</w:t>
      </w:r>
      <w:r w:rsidR="004779F2" w:rsidRPr="007A39F3">
        <w:rPr>
          <w:rFonts w:ascii="Times New Roman" w:hAnsi="Times New Roman" w:cs="Times New Roman"/>
        </w:rPr>
        <w:t xml:space="preserve">. </w:t>
      </w:r>
    </w:p>
    <w:p w14:paraId="6B7E51BA" w14:textId="7251D0FD" w:rsidR="00963C4C" w:rsidRPr="007A39F3" w:rsidRDefault="004779F2" w:rsidP="005105B6">
      <w:pPr>
        <w:spacing w:before="240" w:line="240" w:lineRule="auto"/>
        <w:jc w:val="both"/>
        <w:rPr>
          <w:rFonts w:ascii="Times New Roman" w:hAnsi="Times New Roman" w:cs="Times New Roman"/>
        </w:rPr>
      </w:pPr>
      <w:r w:rsidRPr="007A39F3">
        <w:rPr>
          <w:rFonts w:ascii="Times New Roman" w:hAnsi="Times New Roman" w:cs="Times New Roman"/>
        </w:rPr>
        <w:t xml:space="preserve">Please indicate the </w:t>
      </w:r>
      <w:r w:rsidR="00963C4C" w:rsidRPr="007A39F3">
        <w:rPr>
          <w:rFonts w:ascii="Times New Roman" w:hAnsi="Times New Roman" w:cs="Times New Roman"/>
        </w:rPr>
        <w:t xml:space="preserve">scope of your </w:t>
      </w:r>
      <w:r w:rsidR="008A491D">
        <w:rPr>
          <w:rFonts w:ascii="Times New Roman" w:hAnsi="Times New Roman" w:cs="Times New Roman"/>
        </w:rPr>
        <w:t>abstract</w:t>
      </w:r>
      <w:r w:rsidR="00963C4C" w:rsidRPr="007A39F3">
        <w:rPr>
          <w:rFonts w:ascii="Times New Roman" w:hAnsi="Times New Roman" w:cs="Times New Roman"/>
        </w:rPr>
        <w:t xml:space="preserve"> in the </w:t>
      </w:r>
      <w:r w:rsidR="007718C5">
        <w:rPr>
          <w:rFonts w:ascii="Times New Roman" w:hAnsi="Times New Roman" w:cs="Times New Roman"/>
        </w:rPr>
        <w:t>list below</w:t>
      </w:r>
      <w:r w:rsidR="00963C4C" w:rsidRPr="007A39F3">
        <w:rPr>
          <w:rFonts w:ascii="Times New Roman" w:hAnsi="Times New Roman" w:cs="Times New Roman"/>
        </w:rPr>
        <w:t>.</w:t>
      </w:r>
    </w:p>
    <w:p w14:paraId="4CC6799E" w14:textId="77777777" w:rsidR="00CA578C" w:rsidRPr="00A77F98" w:rsidRDefault="00CA578C" w:rsidP="00CA578C">
      <w:pPr>
        <w:spacing w:before="120" w:after="120"/>
        <w:rPr>
          <w:rFonts w:ascii="Times New Roman" w:hAnsi="Times New Roman" w:cs="Times New Roman"/>
          <w:b/>
          <w:bCs/>
        </w:rPr>
      </w:pPr>
      <w:r w:rsidRPr="00A77F98">
        <w:rPr>
          <w:rFonts w:ascii="Times New Roman" w:hAnsi="Times New Roman" w:cs="Times New Roman"/>
          <w:b/>
          <w:bCs/>
        </w:rPr>
        <w:t>Low emission iron and steelmaking technologies</w:t>
      </w:r>
    </w:p>
    <w:p w14:paraId="753471BF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Modified blast furnace</w:t>
      </w:r>
    </w:p>
    <w:p w14:paraId="77FC93EF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DRI-ESF process route</w:t>
      </w:r>
    </w:p>
    <w:p w14:paraId="2FC4393A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Direct reduced iron</w:t>
      </w:r>
    </w:p>
    <w:p w14:paraId="15D43439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Emerging technologies</w:t>
      </w:r>
    </w:p>
    <w:p w14:paraId="08E4337F" w14:textId="77777777" w:rsidR="00CA578C" w:rsidRPr="00A77F98" w:rsidRDefault="00CA578C" w:rsidP="00CA578C">
      <w:pPr>
        <w:spacing w:before="120" w:after="120"/>
        <w:rPr>
          <w:rFonts w:ascii="Times New Roman" w:hAnsi="Times New Roman" w:cs="Times New Roman"/>
          <w:b/>
          <w:bCs/>
        </w:rPr>
      </w:pPr>
      <w:r w:rsidRPr="00A77F98">
        <w:rPr>
          <w:rFonts w:ascii="Times New Roman" w:hAnsi="Times New Roman" w:cs="Times New Roman"/>
          <w:b/>
          <w:bCs/>
        </w:rPr>
        <w:t>Raw materials for low emission ironmaking</w:t>
      </w:r>
    </w:p>
    <w:p w14:paraId="359838DF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Raw material requirement for low-carbon blast furnace operations and DRI production</w:t>
      </w:r>
    </w:p>
    <w:p w14:paraId="2BCAA385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Sintering, pelletising, briquetting</w:t>
      </w:r>
    </w:p>
    <w:p w14:paraId="17EFFD5C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Fundamental studies, kinetics of reduction, smelting, gasification, etc.</w:t>
      </w:r>
    </w:p>
    <w:p w14:paraId="6CD7764E" w14:textId="77777777" w:rsidR="00CA578C" w:rsidRPr="00A77F98" w:rsidRDefault="00CA578C" w:rsidP="00CA578C">
      <w:pPr>
        <w:spacing w:before="120" w:after="120"/>
        <w:rPr>
          <w:rFonts w:ascii="Times New Roman" w:hAnsi="Times New Roman" w:cs="Times New Roman"/>
          <w:b/>
          <w:bCs/>
        </w:rPr>
      </w:pPr>
      <w:r w:rsidRPr="00A77F98">
        <w:rPr>
          <w:rFonts w:ascii="Times New Roman" w:hAnsi="Times New Roman" w:cs="Times New Roman"/>
          <w:b/>
          <w:bCs/>
        </w:rPr>
        <w:t>Decarbonisation pathways</w:t>
      </w:r>
    </w:p>
    <w:p w14:paraId="20E27DE8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Auxiliary reductants</w:t>
      </w:r>
    </w:p>
    <w:p w14:paraId="2C04F297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Electrolysis processes</w:t>
      </w:r>
    </w:p>
    <w:p w14:paraId="54DB655E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Hydrogen and electricity utilisation</w:t>
      </w:r>
    </w:p>
    <w:p w14:paraId="7FCCB12B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Biomass utilisation and supply chain</w:t>
      </w:r>
    </w:p>
    <w:p w14:paraId="6AB5BFA5" w14:textId="77777777" w:rsidR="00CA578C" w:rsidRPr="00B87994" w:rsidRDefault="00CA578C" w:rsidP="00CA578C">
      <w:pPr>
        <w:pStyle w:val="ListParagraph"/>
        <w:numPr>
          <w:ilvl w:val="0"/>
          <w:numId w:val="13"/>
        </w:numPr>
        <w:spacing w:after="0"/>
        <w:ind w:left="851" w:hanging="142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Regional Specific Developments</w:t>
      </w:r>
    </w:p>
    <w:p w14:paraId="5986150D" w14:textId="77777777" w:rsidR="00CA578C" w:rsidRPr="00A77F98" w:rsidRDefault="00CA578C" w:rsidP="00CA578C">
      <w:pPr>
        <w:spacing w:before="120" w:after="120"/>
        <w:rPr>
          <w:rFonts w:ascii="Times New Roman" w:hAnsi="Times New Roman" w:cs="Times New Roman"/>
          <w:b/>
          <w:bCs/>
        </w:rPr>
      </w:pPr>
      <w:r w:rsidRPr="00A77F98">
        <w:rPr>
          <w:rFonts w:ascii="Times New Roman" w:hAnsi="Times New Roman" w:cs="Times New Roman"/>
          <w:b/>
          <w:bCs/>
        </w:rPr>
        <w:t>Sustainable Cokemaking</w:t>
      </w:r>
    </w:p>
    <w:p w14:paraId="07E27416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New cokemaking technologies</w:t>
      </w:r>
    </w:p>
    <w:p w14:paraId="158C13BC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Impact of renewable additives on coke quality</w:t>
      </w:r>
    </w:p>
    <w:p w14:paraId="39DDDF6D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Stamp charging technology</w:t>
      </w:r>
    </w:p>
    <w:p w14:paraId="0FD1210E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Coke quality requirements in low-carbon blast furnace</w:t>
      </w:r>
    </w:p>
    <w:p w14:paraId="64EDE25C" w14:textId="77777777" w:rsidR="00CA578C" w:rsidRPr="00A77F98" w:rsidRDefault="00CA578C" w:rsidP="00CA578C">
      <w:pPr>
        <w:spacing w:before="120" w:after="120"/>
        <w:rPr>
          <w:rFonts w:ascii="Times New Roman" w:hAnsi="Times New Roman" w:cs="Times New Roman"/>
          <w:b/>
          <w:bCs/>
        </w:rPr>
      </w:pPr>
      <w:r w:rsidRPr="00A77F98">
        <w:rPr>
          <w:rFonts w:ascii="Times New Roman" w:hAnsi="Times New Roman" w:cs="Times New Roman"/>
          <w:b/>
          <w:bCs/>
        </w:rPr>
        <w:t>Process Integration and Optimisation</w:t>
      </w:r>
    </w:p>
    <w:p w14:paraId="1511E02E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Carbon capture and utilisation</w:t>
      </w:r>
    </w:p>
    <w:p w14:paraId="69D208BE" w14:textId="77777777" w:rsidR="00CA578C" w:rsidRPr="00B87994" w:rsidRDefault="00CA578C" w:rsidP="00CA578C">
      <w:pPr>
        <w:spacing w:after="0"/>
        <w:ind w:left="720"/>
        <w:rPr>
          <w:rFonts w:ascii="Times New Roman" w:hAnsi="Times New Roman" w:cs="Times New Roman"/>
        </w:rPr>
      </w:pPr>
      <w:r w:rsidRPr="00B87994">
        <w:rPr>
          <w:rFonts w:ascii="Times New Roman" w:hAnsi="Times New Roman" w:cs="Times New Roman"/>
        </w:rPr>
        <w:t>• Utilisation of iron and steelmaking slags</w:t>
      </w:r>
    </w:p>
    <w:p w14:paraId="27894CB4" w14:textId="79AA60C1" w:rsidR="005E6549" w:rsidRPr="00B87994" w:rsidRDefault="005E6549" w:rsidP="000A4CC6">
      <w:pPr>
        <w:spacing w:after="0" w:line="360" w:lineRule="auto"/>
        <w:jc w:val="both"/>
        <w:rPr>
          <w:rFonts w:ascii="Times New Roman" w:hAnsi="Times New Roman" w:cs="Times New Roman"/>
        </w:rPr>
      </w:pPr>
    </w:p>
    <w:sectPr w:rsidR="005E6549" w:rsidRPr="00B879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E93E06" w14:textId="77777777" w:rsidR="00292D1B" w:rsidRDefault="00292D1B" w:rsidP="005E6549">
      <w:pPr>
        <w:spacing w:after="0" w:line="240" w:lineRule="auto"/>
      </w:pPr>
      <w:r>
        <w:separator/>
      </w:r>
    </w:p>
  </w:endnote>
  <w:endnote w:type="continuationSeparator" w:id="0">
    <w:p w14:paraId="2CDF3441" w14:textId="77777777" w:rsidR="00292D1B" w:rsidRDefault="00292D1B" w:rsidP="005E6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432006" w14:textId="77777777" w:rsidR="00292D1B" w:rsidRDefault="00292D1B" w:rsidP="005E6549">
      <w:pPr>
        <w:spacing w:after="0" w:line="240" w:lineRule="auto"/>
      </w:pPr>
      <w:r>
        <w:separator/>
      </w:r>
    </w:p>
  </w:footnote>
  <w:footnote w:type="continuationSeparator" w:id="0">
    <w:p w14:paraId="298FF51C" w14:textId="77777777" w:rsidR="00292D1B" w:rsidRDefault="00292D1B" w:rsidP="005E65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B67FD"/>
    <w:multiLevelType w:val="hybridMultilevel"/>
    <w:tmpl w:val="35323D18"/>
    <w:lvl w:ilvl="0" w:tplc="4EC06D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2EA0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0C08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AC71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6E3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65C0A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0E06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3C1E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2C97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574EB0"/>
    <w:multiLevelType w:val="hybridMultilevel"/>
    <w:tmpl w:val="04487B8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3452E2"/>
    <w:multiLevelType w:val="hybridMultilevel"/>
    <w:tmpl w:val="BEB016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1A76EA"/>
    <w:multiLevelType w:val="hybridMultilevel"/>
    <w:tmpl w:val="93E06032"/>
    <w:lvl w:ilvl="0" w:tplc="C7803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7DA55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9961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805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C5A78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4E62E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F898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CBE71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1D827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A22330C"/>
    <w:multiLevelType w:val="multilevel"/>
    <w:tmpl w:val="272AC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2E78F2"/>
    <w:multiLevelType w:val="multilevel"/>
    <w:tmpl w:val="817E5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976F0C"/>
    <w:multiLevelType w:val="hybridMultilevel"/>
    <w:tmpl w:val="D8467428"/>
    <w:lvl w:ilvl="0" w:tplc="96B28F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9C22C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CC65E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4EE40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D0D4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E44E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7A245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552F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1F6A3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0C42941"/>
    <w:multiLevelType w:val="multilevel"/>
    <w:tmpl w:val="D43C8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91705EA"/>
    <w:multiLevelType w:val="hybridMultilevel"/>
    <w:tmpl w:val="39D61A26"/>
    <w:lvl w:ilvl="0" w:tplc="9BF0D5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A8B2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5AE08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1E81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607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009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D38F0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446DD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465A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EF81324"/>
    <w:multiLevelType w:val="multilevel"/>
    <w:tmpl w:val="04245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FC1844"/>
    <w:multiLevelType w:val="multilevel"/>
    <w:tmpl w:val="5E2E8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4765936"/>
    <w:multiLevelType w:val="hybridMultilevel"/>
    <w:tmpl w:val="7AC41284"/>
    <w:lvl w:ilvl="0" w:tplc="A3384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1D4C3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C24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11C9F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2D6C4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C6AFC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FECB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9F293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45211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654D7BD5"/>
    <w:multiLevelType w:val="hybridMultilevel"/>
    <w:tmpl w:val="D2B04906"/>
    <w:lvl w:ilvl="0" w:tplc="BFE2EA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9E856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32436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E365B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D6A4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F8042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D25B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B70DE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6D64C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913900454">
    <w:abstractNumId w:val="2"/>
  </w:num>
  <w:num w:numId="2" w16cid:durableId="1153331943">
    <w:abstractNumId w:val="12"/>
  </w:num>
  <w:num w:numId="3" w16cid:durableId="1271088712">
    <w:abstractNumId w:val="6"/>
  </w:num>
  <w:num w:numId="4" w16cid:durableId="41291555">
    <w:abstractNumId w:val="11"/>
  </w:num>
  <w:num w:numId="5" w16cid:durableId="1524519359">
    <w:abstractNumId w:val="3"/>
  </w:num>
  <w:num w:numId="6" w16cid:durableId="1532375814">
    <w:abstractNumId w:val="8"/>
  </w:num>
  <w:num w:numId="7" w16cid:durableId="518742472">
    <w:abstractNumId w:val="0"/>
  </w:num>
  <w:num w:numId="8" w16cid:durableId="1570532270">
    <w:abstractNumId w:val="5"/>
  </w:num>
  <w:num w:numId="9" w16cid:durableId="2094158895">
    <w:abstractNumId w:val="4"/>
  </w:num>
  <w:num w:numId="10" w16cid:durableId="1508590958">
    <w:abstractNumId w:val="10"/>
  </w:num>
  <w:num w:numId="11" w16cid:durableId="1066300669">
    <w:abstractNumId w:val="7"/>
  </w:num>
  <w:num w:numId="12" w16cid:durableId="969559083">
    <w:abstractNumId w:val="9"/>
  </w:num>
  <w:num w:numId="13" w16cid:durableId="12138885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tDA1MDUysjAzMzJV0lEKTi0uzszPAykwrgUAhmyqciwAAAA="/>
  </w:docVars>
  <w:rsids>
    <w:rsidRoot w:val="005E6549"/>
    <w:rsid w:val="0003592F"/>
    <w:rsid w:val="00077B04"/>
    <w:rsid w:val="00077E2A"/>
    <w:rsid w:val="000A4CC6"/>
    <w:rsid w:val="000B6066"/>
    <w:rsid w:val="000C4DBB"/>
    <w:rsid w:val="00153770"/>
    <w:rsid w:val="001D1541"/>
    <w:rsid w:val="001E0208"/>
    <w:rsid w:val="001F3B44"/>
    <w:rsid w:val="002113C2"/>
    <w:rsid w:val="00212F6C"/>
    <w:rsid w:val="00245812"/>
    <w:rsid w:val="00292D1B"/>
    <w:rsid w:val="002934B1"/>
    <w:rsid w:val="00361BBA"/>
    <w:rsid w:val="003A7B98"/>
    <w:rsid w:val="003B40AC"/>
    <w:rsid w:val="003D1D80"/>
    <w:rsid w:val="003F1C84"/>
    <w:rsid w:val="0042281B"/>
    <w:rsid w:val="00451A08"/>
    <w:rsid w:val="004779F2"/>
    <w:rsid w:val="004E6CB6"/>
    <w:rsid w:val="005105B6"/>
    <w:rsid w:val="005C73FC"/>
    <w:rsid w:val="005D0C7A"/>
    <w:rsid w:val="005D63F6"/>
    <w:rsid w:val="005E6549"/>
    <w:rsid w:val="006244FB"/>
    <w:rsid w:val="00694EA8"/>
    <w:rsid w:val="00734357"/>
    <w:rsid w:val="00743723"/>
    <w:rsid w:val="007440B5"/>
    <w:rsid w:val="00755DD5"/>
    <w:rsid w:val="007718C5"/>
    <w:rsid w:val="00775094"/>
    <w:rsid w:val="007A39F3"/>
    <w:rsid w:val="00803F8B"/>
    <w:rsid w:val="0081772E"/>
    <w:rsid w:val="00826032"/>
    <w:rsid w:val="00835F6D"/>
    <w:rsid w:val="00882B68"/>
    <w:rsid w:val="0088541F"/>
    <w:rsid w:val="0088784C"/>
    <w:rsid w:val="008A491D"/>
    <w:rsid w:val="008B048A"/>
    <w:rsid w:val="008B180F"/>
    <w:rsid w:val="008D3726"/>
    <w:rsid w:val="008F6307"/>
    <w:rsid w:val="008F6333"/>
    <w:rsid w:val="009151BA"/>
    <w:rsid w:val="00963C4C"/>
    <w:rsid w:val="009B3213"/>
    <w:rsid w:val="009C53CB"/>
    <w:rsid w:val="009D4140"/>
    <w:rsid w:val="00A3544D"/>
    <w:rsid w:val="00A64F35"/>
    <w:rsid w:val="00A72053"/>
    <w:rsid w:val="00A77F98"/>
    <w:rsid w:val="00A929E5"/>
    <w:rsid w:val="00AC4EAB"/>
    <w:rsid w:val="00B34F60"/>
    <w:rsid w:val="00B87994"/>
    <w:rsid w:val="00BD0E35"/>
    <w:rsid w:val="00C34155"/>
    <w:rsid w:val="00C3660B"/>
    <w:rsid w:val="00CA578C"/>
    <w:rsid w:val="00CE7817"/>
    <w:rsid w:val="00D16C9A"/>
    <w:rsid w:val="00D44BCB"/>
    <w:rsid w:val="00D67453"/>
    <w:rsid w:val="00D83A07"/>
    <w:rsid w:val="00D97751"/>
    <w:rsid w:val="00DB518D"/>
    <w:rsid w:val="00DD0A1E"/>
    <w:rsid w:val="00DE1FBF"/>
    <w:rsid w:val="00DE34D5"/>
    <w:rsid w:val="00DF0618"/>
    <w:rsid w:val="00DF0DB2"/>
    <w:rsid w:val="00E26DA2"/>
    <w:rsid w:val="00E32F51"/>
    <w:rsid w:val="00E56B98"/>
    <w:rsid w:val="00E6473F"/>
    <w:rsid w:val="00E7754B"/>
    <w:rsid w:val="00EB71CB"/>
    <w:rsid w:val="00EE25B0"/>
    <w:rsid w:val="00EF26B4"/>
    <w:rsid w:val="00F010CB"/>
    <w:rsid w:val="00F137D1"/>
    <w:rsid w:val="00F237AC"/>
    <w:rsid w:val="00F477EC"/>
    <w:rsid w:val="00F74837"/>
    <w:rsid w:val="00FA7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FD846"/>
  <w15:chartTrackingRefBased/>
  <w15:docId w15:val="{AEDDB6EF-8E4F-4885-82BE-95755E302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654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5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549"/>
  </w:style>
  <w:style w:type="paragraph" w:styleId="Footer">
    <w:name w:val="footer"/>
    <w:basedOn w:val="Normal"/>
    <w:link w:val="FooterChar"/>
    <w:uiPriority w:val="99"/>
    <w:unhideWhenUsed/>
    <w:rsid w:val="005E65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549"/>
  </w:style>
  <w:style w:type="paragraph" w:styleId="ListParagraph">
    <w:name w:val="List Paragraph"/>
    <w:basedOn w:val="Normal"/>
    <w:uiPriority w:val="34"/>
    <w:qFormat/>
    <w:rsid w:val="00963C4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9775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A4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5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sr@newcastle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ewcastle</Company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young Kim</dc:creator>
  <cp:keywords/>
  <dc:description/>
  <cp:lastModifiedBy>Arash Tahmasebi</cp:lastModifiedBy>
  <cp:revision>84</cp:revision>
  <dcterms:created xsi:type="dcterms:W3CDTF">2020-01-07T23:12:00Z</dcterms:created>
  <dcterms:modified xsi:type="dcterms:W3CDTF">2026-06-11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cdfc2d-3ebf-4c9b-939d-9d62bb8987bd</vt:lpwstr>
  </property>
</Properties>
</file>